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8cf84b5</w:t>
        </w:r>
      </w:hyperlink>
      <w:r>
        <w:t xml:space="preserve"> </w:t>
      </w:r>
      <w:r>
        <w:t xml:space="preserve">on May 2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8cf84b551da3e04f53f15735c8ee17e6fde553b5#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8cf84b551da3e04f53f15735c8ee17e6fde553b5"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8cf84b551da3e04f53f15735c8ee17e6fde553b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8cf84b551da3e04f53f15735c8ee17e6fde553b5#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8cf84b551da3e04f53f15735c8ee17e6fde553b5"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8cf84b551da3e04f53f15735c8ee17e6fde553b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5-26T13:47:41Z</dcterms:created>
  <dcterms:modified xsi:type="dcterms:W3CDTF">2025-05-26T13: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